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690BA" w14:textId="5C36B672" w:rsidR="003846A6" w:rsidRPr="0094434C" w:rsidRDefault="00254797">
      <w:pPr>
        <w:rPr>
          <w:b/>
          <w:bCs/>
          <w:sz w:val="28"/>
          <w:szCs w:val="28"/>
        </w:rPr>
      </w:pPr>
      <w:r w:rsidRPr="0094434C">
        <w:rPr>
          <w:b/>
          <w:bCs/>
          <w:sz w:val="28"/>
          <w:szCs w:val="28"/>
        </w:rPr>
        <w:t>National Collective Hiring</w:t>
      </w:r>
      <w:r w:rsidR="006A5338" w:rsidRPr="0094434C">
        <w:rPr>
          <w:b/>
          <w:bCs/>
          <w:sz w:val="28"/>
          <w:szCs w:val="28"/>
        </w:rPr>
        <w:t xml:space="preserve"> Event</w:t>
      </w:r>
      <w:r w:rsidRPr="0094434C">
        <w:rPr>
          <w:b/>
          <w:bCs/>
          <w:sz w:val="28"/>
          <w:szCs w:val="28"/>
        </w:rPr>
        <w:t>—Forester</w:t>
      </w:r>
      <w:r w:rsidR="00FB0880" w:rsidRPr="0094434C">
        <w:rPr>
          <w:b/>
          <w:bCs/>
          <w:sz w:val="28"/>
          <w:szCs w:val="28"/>
        </w:rPr>
        <w:t>/Forestry Technician</w:t>
      </w:r>
    </w:p>
    <w:p w14:paraId="1745599F" w14:textId="06549B24" w:rsidR="006A5338" w:rsidRDefault="00FB0880">
      <w:r>
        <w:t>T</w:t>
      </w:r>
      <w:r w:rsidR="006A5338">
        <w:t xml:space="preserve">he Forest Service is recruiting for </w:t>
      </w:r>
      <w:r w:rsidR="005B1262">
        <w:t>hundreds of</w:t>
      </w:r>
      <w:r w:rsidR="006A5338">
        <w:t xml:space="preserve"> </w:t>
      </w:r>
      <w:r>
        <w:t xml:space="preserve">foresters (0460) and forestry technician (0462) </w:t>
      </w:r>
      <w:r w:rsidR="006A5338">
        <w:t>positions</w:t>
      </w:r>
      <w:r w:rsidR="007C25D9">
        <w:t xml:space="preserve"> </w:t>
      </w:r>
      <w:r w:rsidR="006A5338">
        <w:t>across the agency.</w:t>
      </w:r>
      <w:r w:rsidR="00FD0918">
        <w:t xml:space="preserve">  </w:t>
      </w:r>
    </w:p>
    <w:p w14:paraId="2BBF0000" w14:textId="79849E3D" w:rsidR="00B3607F" w:rsidRDefault="006A5338">
      <w:r>
        <w:t xml:space="preserve">Applications are only accepted through </w:t>
      </w:r>
      <w:hyperlink r:id="rId5" w:history="1">
        <w:r w:rsidR="0094434C">
          <w:rPr>
            <w:rStyle w:val="Hyperlink"/>
          </w:rPr>
          <w:t>USAJOBS</w:t>
        </w:r>
      </w:hyperlink>
      <w:r w:rsidR="005B1262">
        <w:t xml:space="preserve">. </w:t>
      </w:r>
      <w:r w:rsidR="00B3607F">
        <w:t>Employment duty locations and start dates vary.</w:t>
      </w:r>
      <w:r w:rsidR="0056143D">
        <w:t xml:space="preserve"> Job announcements will not list duty locations, appl</w:t>
      </w:r>
      <w:r w:rsidR="00BD2248">
        <w:t xml:space="preserve">icants </w:t>
      </w:r>
      <w:r w:rsidR="0056143D">
        <w:t xml:space="preserve">will provide location preferences prior to the interview phase. </w:t>
      </w:r>
      <w:r w:rsidR="00487B68" w:rsidRPr="00487B68">
        <w:rPr>
          <w:u w:val="single"/>
        </w:rPr>
        <w:t>Current vacancies as well as backfills will be hired through these advertisements.</w:t>
      </w:r>
      <w:r w:rsidR="00487B68">
        <w:t xml:space="preserve"> All employees looking for advancement in the two occupational groupings listed below are encouraged to apply.</w:t>
      </w:r>
      <w:r w:rsidR="00487B68" w:rsidRPr="00487B68">
        <w:t xml:space="preserve"> </w:t>
      </w:r>
      <w:r w:rsidR="00487B68">
        <w:t xml:space="preserve"> </w:t>
      </w:r>
    </w:p>
    <w:tbl>
      <w:tblPr>
        <w:tblW w:w="8080" w:type="dxa"/>
        <w:jc w:val="center"/>
        <w:tblLook w:val="04A0" w:firstRow="1" w:lastRow="0" w:firstColumn="1" w:lastColumn="0" w:noHBand="0" w:noVBand="1"/>
      </w:tblPr>
      <w:tblGrid>
        <w:gridCol w:w="2532"/>
        <w:gridCol w:w="1781"/>
        <w:gridCol w:w="3767"/>
      </w:tblGrid>
      <w:tr w:rsidR="0056143D" w:rsidRPr="0056143D" w14:paraId="74E81EAE" w14:textId="77777777" w:rsidTr="0056143D">
        <w:trPr>
          <w:trHeight w:val="300"/>
          <w:jc w:val="center"/>
        </w:trPr>
        <w:tc>
          <w:tcPr>
            <w:tcW w:w="808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9D08E"/>
            <w:noWrap/>
            <w:vAlign w:val="center"/>
            <w:hideMark/>
          </w:tcPr>
          <w:p w14:paraId="5CF9C42F" w14:textId="77777777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56143D">
              <w:rPr>
                <w:rFonts w:eastAsia="Times New Roman" w:cstheme="minorHAnsi"/>
                <w:b/>
                <w:bCs/>
                <w:color w:val="000000"/>
              </w:rPr>
              <w:t>Forester</w:t>
            </w:r>
          </w:p>
        </w:tc>
      </w:tr>
      <w:tr w:rsidR="0056143D" w:rsidRPr="0056143D" w14:paraId="4E38B841" w14:textId="77777777" w:rsidTr="0056143D">
        <w:trPr>
          <w:trHeight w:val="300"/>
          <w:jc w:val="center"/>
        </w:trPr>
        <w:tc>
          <w:tcPr>
            <w:tcW w:w="808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9D08E"/>
            <w:noWrap/>
            <w:vAlign w:val="center"/>
            <w:hideMark/>
          </w:tcPr>
          <w:p w14:paraId="07EDF0BA" w14:textId="40A82631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56143D">
              <w:rPr>
                <w:rFonts w:eastAsia="Times New Roman" w:cstheme="minorHAnsi"/>
                <w:b/>
                <w:bCs/>
                <w:color w:val="000000"/>
              </w:rPr>
              <w:t>USAJOB</w:t>
            </w:r>
            <w:r w:rsidR="0094434C">
              <w:rPr>
                <w:rFonts w:eastAsia="Times New Roman" w:cstheme="minorHAnsi"/>
                <w:b/>
                <w:bCs/>
                <w:color w:val="000000"/>
              </w:rPr>
              <w:t>S</w:t>
            </w:r>
            <w:r w:rsidRPr="0056143D">
              <w:rPr>
                <w:rFonts w:eastAsia="Times New Roman" w:cstheme="minorHAnsi"/>
                <w:b/>
                <w:bCs/>
                <w:color w:val="000000"/>
              </w:rPr>
              <w:t xml:space="preserve"> Open: 2/25/2022 Close: 3/7/2022</w:t>
            </w:r>
          </w:p>
        </w:tc>
      </w:tr>
      <w:tr w:rsidR="0056143D" w:rsidRPr="0056143D" w14:paraId="202F1A3B" w14:textId="77777777" w:rsidTr="0056143D">
        <w:trPr>
          <w:trHeight w:val="30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0187A7" w14:textId="77777777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56143D">
              <w:rPr>
                <w:rFonts w:eastAsia="Times New Roman" w:cstheme="minorHAnsi"/>
                <w:b/>
                <w:bCs/>
                <w:color w:val="000000"/>
              </w:rPr>
              <w:t>Series/Target Grade</w:t>
            </w:r>
          </w:p>
        </w:tc>
        <w:tc>
          <w:tcPr>
            <w:tcW w:w="1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BDFD0A" w14:textId="77777777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56143D">
              <w:rPr>
                <w:rFonts w:eastAsia="Times New Roman" w:cstheme="minorHAnsi"/>
                <w:b/>
                <w:bCs/>
                <w:color w:val="000000"/>
              </w:rPr>
              <w:t>Career Ladder</w:t>
            </w:r>
          </w:p>
        </w:tc>
        <w:tc>
          <w:tcPr>
            <w:tcW w:w="37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A14DB6" w14:textId="77777777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56143D">
              <w:rPr>
                <w:rFonts w:eastAsia="Times New Roman" w:cstheme="minorHAnsi"/>
                <w:b/>
                <w:bCs/>
                <w:color w:val="000000"/>
              </w:rPr>
              <w:t>Official Title</w:t>
            </w:r>
          </w:p>
        </w:tc>
      </w:tr>
      <w:tr w:rsidR="0056143D" w:rsidRPr="0056143D" w14:paraId="5BA08EFD" w14:textId="77777777" w:rsidTr="0056143D">
        <w:trPr>
          <w:trHeight w:val="30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0E1E7A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GS-0460-9</w:t>
            </w:r>
          </w:p>
        </w:tc>
        <w:tc>
          <w:tcPr>
            <w:tcW w:w="1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B40E62" w14:textId="77777777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07/09</w:t>
            </w:r>
          </w:p>
        </w:tc>
        <w:tc>
          <w:tcPr>
            <w:tcW w:w="37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9873D6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Forester - Timber Sale Prep</w:t>
            </w:r>
          </w:p>
        </w:tc>
      </w:tr>
      <w:tr w:rsidR="0056143D" w:rsidRPr="0056143D" w14:paraId="5F107125" w14:textId="77777777" w:rsidTr="0056143D">
        <w:trPr>
          <w:trHeight w:val="30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9A6D3B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GS-0460-9</w:t>
            </w:r>
          </w:p>
        </w:tc>
        <w:tc>
          <w:tcPr>
            <w:tcW w:w="1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D4ACB" w14:textId="77777777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07/09</w:t>
            </w:r>
          </w:p>
        </w:tc>
        <w:tc>
          <w:tcPr>
            <w:tcW w:w="37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0B5032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Forester - Silviculture</w:t>
            </w:r>
          </w:p>
        </w:tc>
      </w:tr>
      <w:tr w:rsidR="0056143D" w:rsidRPr="0056143D" w14:paraId="17D84189" w14:textId="77777777" w:rsidTr="0056143D">
        <w:trPr>
          <w:trHeight w:val="30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D17043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GS-0460-11</w:t>
            </w:r>
          </w:p>
        </w:tc>
        <w:tc>
          <w:tcPr>
            <w:tcW w:w="1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CC6952" w14:textId="77777777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37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F1445B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Forester - Silviculture</w:t>
            </w:r>
          </w:p>
        </w:tc>
      </w:tr>
      <w:tr w:rsidR="0056143D" w:rsidRPr="0056143D" w14:paraId="72BB8863" w14:textId="77777777" w:rsidTr="0056143D">
        <w:trPr>
          <w:trHeight w:val="30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56DC84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GS-0460-11</w:t>
            </w:r>
          </w:p>
        </w:tc>
        <w:tc>
          <w:tcPr>
            <w:tcW w:w="1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569330" w14:textId="77777777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37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596D1C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Timber Management Assistant</w:t>
            </w:r>
          </w:p>
        </w:tc>
      </w:tr>
    </w:tbl>
    <w:p w14:paraId="5DDE2189" w14:textId="1F6C272B" w:rsidR="0056143D" w:rsidRPr="00BD2248" w:rsidRDefault="0056143D" w:rsidP="0056143D">
      <w:pPr>
        <w:jc w:val="center"/>
        <w:rPr>
          <w:rFonts w:cstheme="minorHAnsi"/>
        </w:rPr>
      </w:pPr>
    </w:p>
    <w:tbl>
      <w:tblPr>
        <w:tblW w:w="8080" w:type="dxa"/>
        <w:jc w:val="center"/>
        <w:tblLook w:val="04A0" w:firstRow="1" w:lastRow="0" w:firstColumn="1" w:lastColumn="0" w:noHBand="0" w:noVBand="1"/>
      </w:tblPr>
      <w:tblGrid>
        <w:gridCol w:w="2244"/>
        <w:gridCol w:w="1578"/>
        <w:gridCol w:w="4258"/>
      </w:tblGrid>
      <w:tr w:rsidR="0056143D" w:rsidRPr="0056143D" w14:paraId="5501A7E8" w14:textId="77777777" w:rsidTr="0056143D">
        <w:trPr>
          <w:trHeight w:val="300"/>
          <w:jc w:val="center"/>
        </w:trPr>
        <w:tc>
          <w:tcPr>
            <w:tcW w:w="808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3E4AC202" w14:textId="77777777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56143D">
              <w:rPr>
                <w:rFonts w:eastAsia="Times New Roman" w:cstheme="minorHAnsi"/>
                <w:b/>
                <w:bCs/>
                <w:color w:val="000000"/>
              </w:rPr>
              <w:t>Forestry Technician</w:t>
            </w:r>
          </w:p>
        </w:tc>
      </w:tr>
      <w:tr w:rsidR="0056143D" w:rsidRPr="0056143D" w14:paraId="1FCA3502" w14:textId="77777777" w:rsidTr="0056143D">
        <w:trPr>
          <w:trHeight w:val="300"/>
          <w:jc w:val="center"/>
        </w:trPr>
        <w:tc>
          <w:tcPr>
            <w:tcW w:w="808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3B935FAD" w14:textId="312B9B64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56143D">
              <w:rPr>
                <w:rFonts w:eastAsia="Times New Roman" w:cstheme="minorHAnsi"/>
                <w:b/>
                <w:bCs/>
                <w:color w:val="000000"/>
              </w:rPr>
              <w:t>USAJOB</w:t>
            </w:r>
            <w:r w:rsidR="0094434C">
              <w:rPr>
                <w:rFonts w:eastAsia="Times New Roman" w:cstheme="minorHAnsi"/>
                <w:b/>
                <w:bCs/>
                <w:color w:val="000000"/>
              </w:rPr>
              <w:t>S</w:t>
            </w:r>
            <w:r w:rsidRPr="0056143D">
              <w:rPr>
                <w:rFonts w:eastAsia="Times New Roman" w:cstheme="minorHAnsi"/>
                <w:b/>
                <w:bCs/>
                <w:color w:val="000000"/>
              </w:rPr>
              <w:t xml:space="preserve"> Open: 3/11/2022 Close: 3/21/2022</w:t>
            </w:r>
          </w:p>
        </w:tc>
      </w:tr>
      <w:tr w:rsidR="0056143D" w:rsidRPr="0056143D" w14:paraId="60B8158A" w14:textId="77777777" w:rsidTr="0056143D">
        <w:trPr>
          <w:trHeight w:val="300"/>
          <w:jc w:val="center"/>
        </w:trPr>
        <w:tc>
          <w:tcPr>
            <w:tcW w:w="22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605A4E" w14:textId="77777777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56143D">
              <w:rPr>
                <w:rFonts w:eastAsia="Times New Roman" w:cstheme="minorHAnsi"/>
                <w:b/>
                <w:bCs/>
                <w:color w:val="000000"/>
              </w:rPr>
              <w:t>Series/Target Grade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752E3D" w14:textId="77777777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56143D">
              <w:rPr>
                <w:rFonts w:eastAsia="Times New Roman" w:cstheme="minorHAnsi"/>
                <w:b/>
                <w:bCs/>
                <w:color w:val="000000"/>
              </w:rPr>
              <w:t>Career Ladder</w:t>
            </w:r>
          </w:p>
        </w:tc>
        <w:tc>
          <w:tcPr>
            <w:tcW w:w="42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7BB412" w14:textId="77777777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56143D">
              <w:rPr>
                <w:rFonts w:eastAsia="Times New Roman" w:cstheme="minorHAnsi"/>
                <w:b/>
                <w:bCs/>
                <w:color w:val="000000"/>
              </w:rPr>
              <w:t>Official Title</w:t>
            </w:r>
          </w:p>
        </w:tc>
      </w:tr>
      <w:tr w:rsidR="0056143D" w:rsidRPr="0056143D" w14:paraId="47C42C30" w14:textId="77777777" w:rsidTr="0056143D">
        <w:trPr>
          <w:trHeight w:val="300"/>
          <w:jc w:val="center"/>
        </w:trPr>
        <w:tc>
          <w:tcPr>
            <w:tcW w:w="22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1F4AD8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GS-0462-06 *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86EFAC" w14:textId="77777777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05/06</w:t>
            </w:r>
          </w:p>
        </w:tc>
        <w:tc>
          <w:tcPr>
            <w:tcW w:w="42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A583F5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Timber Marker</w:t>
            </w:r>
          </w:p>
        </w:tc>
      </w:tr>
      <w:tr w:rsidR="0056143D" w:rsidRPr="0056143D" w14:paraId="4E3DD9B8" w14:textId="77777777" w:rsidTr="0056143D">
        <w:trPr>
          <w:trHeight w:val="300"/>
          <w:jc w:val="center"/>
        </w:trPr>
        <w:tc>
          <w:tcPr>
            <w:tcW w:w="22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E013B7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GS-0462-07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612AFF" w14:textId="77777777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42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BB5879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Lead Marker</w:t>
            </w:r>
          </w:p>
        </w:tc>
      </w:tr>
      <w:tr w:rsidR="0056143D" w:rsidRPr="0056143D" w14:paraId="6ADAA7D5" w14:textId="77777777" w:rsidTr="0056143D">
        <w:trPr>
          <w:trHeight w:val="300"/>
          <w:jc w:val="center"/>
        </w:trPr>
        <w:tc>
          <w:tcPr>
            <w:tcW w:w="22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D657CA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GS-0462-09*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F2A217" w14:textId="3DB07EC5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06/07/</w:t>
            </w:r>
            <w:r w:rsidR="009136C2">
              <w:rPr>
                <w:rFonts w:eastAsia="Times New Roman" w:cstheme="minorHAnsi"/>
                <w:color w:val="000000"/>
              </w:rPr>
              <w:t>08/</w:t>
            </w:r>
            <w:r w:rsidRPr="0056143D">
              <w:rPr>
                <w:rFonts w:eastAsia="Times New Roman" w:cstheme="minorHAnsi"/>
                <w:color w:val="000000"/>
              </w:rPr>
              <w:t>09</w:t>
            </w:r>
          </w:p>
        </w:tc>
        <w:tc>
          <w:tcPr>
            <w:tcW w:w="42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415806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 xml:space="preserve">Silviculture Timber Stand Improvement </w:t>
            </w:r>
          </w:p>
        </w:tc>
      </w:tr>
      <w:tr w:rsidR="0056143D" w:rsidRPr="0056143D" w14:paraId="1CE5A9DC" w14:textId="77777777" w:rsidTr="0056143D">
        <w:trPr>
          <w:trHeight w:val="300"/>
          <w:jc w:val="center"/>
        </w:trPr>
        <w:tc>
          <w:tcPr>
            <w:tcW w:w="22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65856C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GS-0462-10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BC6192" w14:textId="77777777" w:rsidR="0056143D" w:rsidRPr="0056143D" w:rsidRDefault="0056143D" w:rsidP="0056143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08/09/10</w:t>
            </w:r>
          </w:p>
        </w:tc>
        <w:tc>
          <w:tcPr>
            <w:tcW w:w="42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F7CFA4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Timber Sale Admin</w:t>
            </w:r>
          </w:p>
        </w:tc>
      </w:tr>
      <w:tr w:rsidR="0056143D" w:rsidRPr="0056143D" w14:paraId="1B0E7DFB" w14:textId="77777777" w:rsidTr="0056143D">
        <w:trPr>
          <w:trHeight w:val="288"/>
          <w:jc w:val="center"/>
        </w:trPr>
        <w:tc>
          <w:tcPr>
            <w:tcW w:w="8080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22A53" w14:textId="77777777" w:rsidR="0056143D" w:rsidRPr="0056143D" w:rsidRDefault="0056143D" w:rsidP="0056143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6143D">
              <w:rPr>
                <w:rFonts w:eastAsia="Times New Roman" w:cstheme="minorHAnsi"/>
                <w:color w:val="000000"/>
              </w:rPr>
              <w:t>* full performance level varies by location</w:t>
            </w:r>
          </w:p>
        </w:tc>
      </w:tr>
    </w:tbl>
    <w:p w14:paraId="29CFB8C6" w14:textId="77777777" w:rsidR="00BD2248" w:rsidRDefault="00BD2248" w:rsidP="00BD2248">
      <w:pPr>
        <w:spacing w:line="240" w:lineRule="auto"/>
      </w:pPr>
    </w:p>
    <w:p w14:paraId="7950C597" w14:textId="16A7435B" w:rsidR="006A5338" w:rsidRDefault="006A5338" w:rsidP="00BD2248">
      <w:pPr>
        <w:spacing w:line="240" w:lineRule="auto"/>
      </w:pPr>
      <w:r>
        <w:t xml:space="preserve">Current employees of the Forest Service </w:t>
      </w:r>
      <w:r w:rsidR="007C25D9">
        <w:t xml:space="preserve">interested in applying should update their USA Jobs profiles and </w:t>
      </w:r>
      <w:r w:rsidR="00137667">
        <w:t>upload</w:t>
      </w:r>
      <w:r w:rsidR="00B3607F">
        <w:t xml:space="preserve"> the following documents:</w:t>
      </w:r>
    </w:p>
    <w:p w14:paraId="67A8F026" w14:textId="77777777" w:rsidR="00B3607F" w:rsidRDefault="00B3607F" w:rsidP="00B3607F">
      <w:pPr>
        <w:pStyle w:val="ListParagraph"/>
        <w:numPr>
          <w:ilvl w:val="0"/>
          <w:numId w:val="3"/>
        </w:numPr>
      </w:pPr>
      <w:r w:rsidRPr="00B3607F">
        <w:rPr>
          <w:b/>
          <w:bCs/>
        </w:rPr>
        <w:t xml:space="preserve">Resume </w:t>
      </w:r>
      <w:r>
        <w:t>that includes:</w:t>
      </w:r>
    </w:p>
    <w:p w14:paraId="5711CA67" w14:textId="5EA4D666" w:rsidR="00B3607F" w:rsidRDefault="00B3607F" w:rsidP="00B3607F">
      <w:pPr>
        <w:pStyle w:val="ListParagraph"/>
        <w:numPr>
          <w:ilvl w:val="0"/>
          <w:numId w:val="2"/>
        </w:numPr>
      </w:pPr>
      <w:r>
        <w:t>personal information such as name, address, contact information.</w:t>
      </w:r>
    </w:p>
    <w:p w14:paraId="608EC122" w14:textId="0EF42066" w:rsidR="00B3607F" w:rsidRDefault="00B3607F" w:rsidP="00B3607F">
      <w:pPr>
        <w:pStyle w:val="ListParagraph"/>
        <w:numPr>
          <w:ilvl w:val="0"/>
          <w:numId w:val="2"/>
        </w:numPr>
      </w:pPr>
      <w:r>
        <w:t>education.</w:t>
      </w:r>
    </w:p>
    <w:p w14:paraId="5F942EE2" w14:textId="22643883" w:rsidR="00B3607F" w:rsidRDefault="00B3607F" w:rsidP="00B3607F">
      <w:pPr>
        <w:pStyle w:val="ListParagraph"/>
        <w:numPr>
          <w:ilvl w:val="0"/>
          <w:numId w:val="2"/>
        </w:numPr>
      </w:pPr>
      <w:r>
        <w:t>detailed work experience related to this position as described in the major duties, including work schedule, hours worked per week, dates of employment</w:t>
      </w:r>
      <w:r w:rsidR="007C25D9">
        <w:t>,</w:t>
      </w:r>
      <w:r>
        <w:t xml:space="preserve"> title, series, </w:t>
      </w:r>
      <w:r w:rsidR="007C25D9">
        <w:t xml:space="preserve">and </w:t>
      </w:r>
      <w:r>
        <w:t>grade</w:t>
      </w:r>
      <w:r w:rsidR="007C25D9">
        <w:t>.</w:t>
      </w:r>
    </w:p>
    <w:p w14:paraId="52D785C4" w14:textId="636A139F" w:rsidR="00B3607F" w:rsidRDefault="00B3607F" w:rsidP="00B3607F">
      <w:pPr>
        <w:pStyle w:val="ListParagraph"/>
        <w:numPr>
          <w:ilvl w:val="0"/>
          <w:numId w:val="2"/>
        </w:numPr>
      </w:pPr>
      <w:r>
        <w:t xml:space="preserve">supervisor's phone number and </w:t>
      </w:r>
      <w:r w:rsidR="007C25D9">
        <w:t>if</w:t>
      </w:r>
      <w:r>
        <w:t xml:space="preserve"> the supervisor may be contacted for a reference check.</w:t>
      </w:r>
    </w:p>
    <w:p w14:paraId="31339F19" w14:textId="3A3E6C06" w:rsidR="00B3607F" w:rsidRDefault="00B3607F" w:rsidP="00B3607F">
      <w:pPr>
        <w:pStyle w:val="ListParagraph"/>
        <w:numPr>
          <w:ilvl w:val="0"/>
          <w:numId w:val="2"/>
        </w:numPr>
      </w:pPr>
      <w:r>
        <w:t>other qualifications.</w:t>
      </w:r>
    </w:p>
    <w:p w14:paraId="5D3B89EB" w14:textId="52D46BF5" w:rsidR="00B3607F" w:rsidRDefault="00B3607F" w:rsidP="00B3607F">
      <w:pPr>
        <w:pStyle w:val="ListParagraph"/>
        <w:numPr>
          <w:ilvl w:val="0"/>
          <w:numId w:val="3"/>
        </w:numPr>
      </w:pPr>
      <w:r w:rsidRPr="00B3607F">
        <w:rPr>
          <w:b/>
          <w:bCs/>
        </w:rPr>
        <w:t>A copy of your college transcripts</w:t>
      </w:r>
      <w:r>
        <w:rPr>
          <w:b/>
          <w:bCs/>
        </w:rPr>
        <w:t xml:space="preserve">, </w:t>
      </w:r>
      <w:r w:rsidRPr="00B3607F">
        <w:t xml:space="preserve">if education is required </w:t>
      </w:r>
      <w:r w:rsidR="0056143D">
        <w:t xml:space="preserve">(0460) </w:t>
      </w:r>
      <w:r w:rsidRPr="00B3607F">
        <w:t>or you are using education to qualify.</w:t>
      </w:r>
      <w:r>
        <w:t xml:space="preserve"> </w:t>
      </w:r>
    </w:p>
    <w:p w14:paraId="4D3E8DAF" w14:textId="5A2B44F5" w:rsidR="00B3607F" w:rsidRDefault="00B3607F" w:rsidP="00B3607F">
      <w:pPr>
        <w:pStyle w:val="ListParagraph"/>
        <w:numPr>
          <w:ilvl w:val="0"/>
          <w:numId w:val="3"/>
        </w:numPr>
      </w:pPr>
      <w:r w:rsidRPr="00B3607F">
        <w:rPr>
          <w:b/>
          <w:bCs/>
        </w:rPr>
        <w:t xml:space="preserve">Most recent </w:t>
      </w:r>
      <w:r w:rsidRPr="0056143D">
        <w:rPr>
          <w:b/>
          <w:bCs/>
          <w:u w:val="single"/>
        </w:rPr>
        <w:t>non-award</w:t>
      </w:r>
      <w:r w:rsidRPr="00B3607F">
        <w:rPr>
          <w:b/>
          <w:bCs/>
        </w:rPr>
        <w:t xml:space="preserve"> Notification of Personnel Action (SF-50)</w:t>
      </w:r>
      <w:r w:rsidR="007C25D9">
        <w:t>.</w:t>
      </w:r>
    </w:p>
    <w:p w14:paraId="1C8120E5" w14:textId="7BB3A8C4" w:rsidR="00B3607F" w:rsidRDefault="00B3607F" w:rsidP="00B3607F">
      <w:pPr>
        <w:pStyle w:val="ListParagraph"/>
        <w:numPr>
          <w:ilvl w:val="0"/>
          <w:numId w:val="3"/>
        </w:numPr>
      </w:pPr>
      <w:r w:rsidRPr="00B3607F">
        <w:rPr>
          <w:b/>
          <w:bCs/>
        </w:rPr>
        <w:t>Most recent performance appraisal</w:t>
      </w:r>
      <w:r>
        <w:t xml:space="preserve"> (dated within 18 months)</w:t>
      </w:r>
      <w:r w:rsidR="007C25D9">
        <w:t>.</w:t>
      </w:r>
    </w:p>
    <w:p w14:paraId="16B3D5CA" w14:textId="7CB3E555" w:rsidR="005B1262" w:rsidRDefault="005B1262" w:rsidP="005B1262">
      <w:r>
        <w:lastRenderedPageBreak/>
        <w:t xml:space="preserve">Review the job announcements carefully for deadlines and any other required information to include in your application. </w:t>
      </w:r>
    </w:p>
    <w:p w14:paraId="0EFD6AA4" w14:textId="0D627FE6" w:rsidR="002479C8" w:rsidRDefault="002479C8">
      <w:pPr>
        <w:rPr>
          <w:rFonts w:ascii="Calibri" w:hAnsi="Calibri" w:cs="Calibri"/>
          <w:color w:val="201F1E"/>
          <w:shd w:val="clear" w:color="auto" w:fill="FFFFFF"/>
        </w:rPr>
      </w:pPr>
      <w:r w:rsidRPr="00137667">
        <w:rPr>
          <w:rFonts w:ascii="Calibri" w:hAnsi="Calibri" w:cs="Calibri"/>
          <w:color w:val="201F1E"/>
          <w:shd w:val="clear" w:color="auto" w:fill="FFFFFF"/>
        </w:rPr>
        <w:t>Upcoming webinars</w:t>
      </w:r>
      <w:r w:rsidR="007C25D9">
        <w:rPr>
          <w:rFonts w:ascii="Calibri" w:hAnsi="Calibri" w:cs="Calibri"/>
          <w:color w:val="201F1E"/>
          <w:shd w:val="clear" w:color="auto" w:fill="FFFFFF"/>
        </w:rPr>
        <w:t xml:space="preserve"> are available to help applicants navigate the application process:</w:t>
      </w:r>
    </w:p>
    <w:p w14:paraId="35182CB3" w14:textId="17FA18A0" w:rsidR="002479C8" w:rsidRDefault="009136C2" w:rsidP="0056143D">
      <w:pPr>
        <w:spacing w:after="0"/>
      </w:pPr>
      <w:hyperlink r:id="rId6" w:history="1">
        <w:r w:rsidR="002479C8" w:rsidRPr="002479C8">
          <w:rPr>
            <w:rStyle w:val="Hyperlink"/>
          </w:rPr>
          <w:t>Federal Resume Workshop</w:t>
        </w:r>
      </w:hyperlink>
    </w:p>
    <w:p w14:paraId="7B778CEA" w14:textId="77777777" w:rsidR="002479C8" w:rsidRDefault="002479C8" w:rsidP="0056143D">
      <w:pPr>
        <w:spacing w:after="0"/>
      </w:pPr>
      <w:r>
        <w:t>Tuesday, February 22, 2022</w:t>
      </w:r>
    </w:p>
    <w:p w14:paraId="70DCC116" w14:textId="264C5E55" w:rsidR="002479C8" w:rsidRDefault="002479C8" w:rsidP="0056143D">
      <w:pPr>
        <w:spacing w:after="0"/>
      </w:pPr>
      <w:r>
        <w:t>5:00 p.m. - 6:00 p.m. EST</w:t>
      </w:r>
    </w:p>
    <w:p w14:paraId="5ACB99F3" w14:textId="2EF43FC6" w:rsidR="0056143D" w:rsidRDefault="0056143D" w:rsidP="0056143D">
      <w:pPr>
        <w:spacing w:after="0"/>
      </w:pPr>
    </w:p>
    <w:p w14:paraId="6B3F6877" w14:textId="204C0B5B" w:rsidR="00BD2248" w:rsidRDefault="009136C2" w:rsidP="0056143D">
      <w:pPr>
        <w:spacing w:after="0"/>
      </w:pPr>
      <w:hyperlink r:id="rId7" w:history="1">
        <w:r w:rsidR="00BD2248">
          <w:rPr>
            <w:rStyle w:val="Hyperlink"/>
          </w:rPr>
          <w:t>Eligibilities &amp; Qualifications Webinar</w:t>
        </w:r>
      </w:hyperlink>
    </w:p>
    <w:p w14:paraId="4C75A421" w14:textId="21AAEE5F" w:rsidR="00BD2248" w:rsidRDefault="00BD2248" w:rsidP="00BD2248">
      <w:pPr>
        <w:spacing w:after="0" w:line="240" w:lineRule="auto"/>
      </w:pPr>
      <w:r>
        <w:t>Thursday, February 24, 2022</w:t>
      </w:r>
    </w:p>
    <w:p w14:paraId="756FEF29" w14:textId="7D9572B1" w:rsidR="00BD2248" w:rsidRDefault="00BD2248" w:rsidP="00BD2248">
      <w:pPr>
        <w:spacing w:after="0" w:line="240" w:lineRule="auto"/>
      </w:pPr>
      <w:r w:rsidRPr="00BD2248">
        <w:t>5:00 p.m. - 6:00 p.m. EST</w:t>
      </w:r>
    </w:p>
    <w:p w14:paraId="31E57DFF" w14:textId="77777777" w:rsidR="00041594" w:rsidRDefault="00041594" w:rsidP="00BD2248">
      <w:pPr>
        <w:spacing w:line="240" w:lineRule="auto"/>
      </w:pPr>
    </w:p>
    <w:p w14:paraId="48A02716" w14:textId="76D058A4" w:rsidR="007C25D9" w:rsidRDefault="00137667" w:rsidP="00BD2248">
      <w:pPr>
        <w:spacing w:line="240" w:lineRule="auto"/>
      </w:pPr>
      <w:r>
        <w:t xml:space="preserve">Visit </w:t>
      </w:r>
      <w:hyperlink r:id="rId8" w:history="1">
        <w:r>
          <w:rPr>
            <w:rStyle w:val="Hyperlink"/>
          </w:rPr>
          <w:t>Hiring &amp; Recruitment Events | US Forest Service (usda.gov)</w:t>
        </w:r>
      </w:hyperlink>
      <w:r>
        <w:t xml:space="preserve"> for more information about this and future hiring and recruitment events.</w:t>
      </w:r>
    </w:p>
    <w:sectPr w:rsidR="007C25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27BA3"/>
    <w:multiLevelType w:val="hybridMultilevel"/>
    <w:tmpl w:val="D460151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130911"/>
    <w:multiLevelType w:val="hybridMultilevel"/>
    <w:tmpl w:val="62AE0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C146A7"/>
    <w:multiLevelType w:val="hybridMultilevel"/>
    <w:tmpl w:val="D4BEF5AA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4C1501B"/>
    <w:multiLevelType w:val="hybridMultilevel"/>
    <w:tmpl w:val="8F460092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5371CCA"/>
    <w:multiLevelType w:val="hybridMultilevel"/>
    <w:tmpl w:val="38FECE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rYwNzczMzO2sDBV0lEKTi0uzszPAykwrAUA+ucNKywAAAA="/>
  </w:docVars>
  <w:rsids>
    <w:rsidRoot w:val="00254797"/>
    <w:rsid w:val="00041594"/>
    <w:rsid w:val="00137667"/>
    <w:rsid w:val="002479C8"/>
    <w:rsid w:val="00254797"/>
    <w:rsid w:val="00487B68"/>
    <w:rsid w:val="004B3FE2"/>
    <w:rsid w:val="0056143D"/>
    <w:rsid w:val="005B1262"/>
    <w:rsid w:val="006A5338"/>
    <w:rsid w:val="007975B7"/>
    <w:rsid w:val="007C25D9"/>
    <w:rsid w:val="008B647E"/>
    <w:rsid w:val="009136C2"/>
    <w:rsid w:val="0094434C"/>
    <w:rsid w:val="00B3607F"/>
    <w:rsid w:val="00BD2248"/>
    <w:rsid w:val="00CB63BF"/>
    <w:rsid w:val="00FB0880"/>
    <w:rsid w:val="00FD0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48632"/>
  <w15:chartTrackingRefBased/>
  <w15:docId w15:val="{108883DB-624F-41B1-B6D4-DB315474B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479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79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79C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360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84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s.usda.gov/working-with-us/jobs/event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eams.microsoft.com/dl/launcher/launcher.html?url=%2F_%23%2Fl%2Fmeetup-join%2F19%3Ameeting_ODM1MTNkZGQtNTJlMC00YWQzLTgwYWMtYWZhOGFkY2RmNTdl%40thread.v2%2F0%3Fcontext%3D%257b%2522Tid%2522%253a%2522ed5b36e7-01ee-4ebc-867e-e03cfa0d4697%2522%252c%2522Oid%2522%253a%2522ab379ab3-a12c-4a27-b752-b24e61082457%2522%252c%2522IsBroadcastMeeting%2522%253atrue%257d%26btype%3Da%26role%3Da%26anon%3Dtrue&amp;type=meetup-join&amp;deeplinkId=b0e4a2de-553b-47b9-837b-14fda63616e8&amp;directDl=true&amp;msLaunch=true&amp;enableMobilePage=false&amp;suppressPrompt=tru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eams.microsoft.com/dl/launcher/launcher.html?url=%2F_%23%2Fl%2Fmeetup-join%2F19%3Ameeting_Y2I4NzE0YzAtMTYxNC00NjQwLWEyNzMtNjc5NjllZDRhNDk3%40thread.v2%2F0%3Fcontext%3D%257b%2522Tid%2522%253a%2522ed5b36e7-01ee-4ebc-867e-e03cfa0d4697%2522%252c%2522Oid%2522%253a%2522ab379ab3-a12c-4a27-b752-b24e61082457%2522%252c%2522IsBroadcastMeeting%2522%253atrue%257d%26btype%3Da%26role%3Da%26anon%3Dtrue&amp;type=meetup-join&amp;deeplinkId=a5441009-4334-4457-909c-7235ae4cf60e&amp;directDl=true&amp;msLaunch=true&amp;enableMobilePage=false&amp;suppressPrompt=true" TargetMode="External"/><Relationship Id="rId5" Type="http://schemas.openxmlformats.org/officeDocument/2006/relationships/hyperlink" Target="usajobs.gov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1</TotalTime>
  <Pages>2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, Emily - FS</dc:creator>
  <cp:keywords/>
  <dc:description/>
  <cp:lastModifiedBy>Mcfarland, James -FS</cp:lastModifiedBy>
  <cp:revision>8</cp:revision>
  <dcterms:created xsi:type="dcterms:W3CDTF">2022-02-14T14:51:00Z</dcterms:created>
  <dcterms:modified xsi:type="dcterms:W3CDTF">2022-02-22T13:34:00Z</dcterms:modified>
</cp:coreProperties>
</file>